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Cover</w:t>
      </w:r>
      <w:r>
        <w:t xml:space="preserve"> </w:t>
      </w:r>
      <w:r>
        <w:t xml:space="preserve">Letter</w:t>
      </w:r>
      <w:r>
        <w:t xml:space="preserve"> </w:t>
      </w:r>
      <w:r>
        <w:t xml:space="preserve">-</w:t>
      </w:r>
      <w:r>
        <w:t xml:space="preserve"> </w:t>
      </w:r>
      <w:r>
        <w:t xml:space="preserve">Egypt</w:t>
      </w:r>
      <w:r>
        <w:t xml:space="preserve"> </w:t>
      </w:r>
      <w:r>
        <w:t xml:space="preserve">Cairo</w:t>
      </w:r>
    </w:p>
    <w:bookmarkStart w:id="20" w:name="X39d1857a34f558cd709da23ee94c817044ea971"/>
    <w:p>
      <w:pPr>
        <w:pStyle w:val="Heading1"/>
      </w:pPr>
      <w:r>
        <w:t xml:space="preserve">Cover Letter for Orthodontist Position in Egypt Cairo</w:t>
      </w:r>
    </w:p>
    <w:p>
      <w:pPr>
        <w:pStyle w:val="FirstParagraph"/>
      </w:pPr>
      <w:r>
        <w:rPr>
          <w:bCs/>
          <w:b/>
        </w:rPr>
        <w:t xml:space="preserve">[Your Name]</w:t>
      </w:r>
      <w:r>
        <w:br/>
      </w:r>
      <w:r>
        <w:t xml:space="preserve">[Your Address]</w:t>
      </w:r>
      <w:r>
        <w:br/>
      </w:r>
      <w:r>
        <w:t xml:space="preserve">[City, State, ZIP Code]</w:t>
      </w:r>
      <w:r>
        <w:br/>
      </w:r>
      <w:r>
        <w:t xml:space="preserve">[Email Address] | [Phone Number]</w:t>
      </w:r>
      <w:r>
        <w:br/>
      </w:r>
      <w:r>
        <w:t xml:space="preserve">[Date]</w:t>
      </w:r>
    </w:p>
    <w:p>
      <w:pPr>
        <w:pStyle w:val="BodyText"/>
      </w:pPr>
      <w:r>
        <w:rPr>
          <w:bCs/>
          <w:b/>
        </w:rPr>
        <w:t xml:space="preserve">[Employer's Name]</w:t>
      </w:r>
      <w:r>
        <w:br/>
      </w:r>
      <w:r>
        <w:t xml:space="preserve">[Clinic/Institution Name]</w:t>
      </w:r>
      <w:r>
        <w:br/>
      </w:r>
      <w:r>
        <w:t xml:space="preserve">[Clinic Address]</w:t>
      </w:r>
      <w:r>
        <w:br/>
      </w:r>
      <w:r>
        <w:t xml:space="preserve">Cairo, Egypt</w:t>
      </w:r>
    </w:p>
    <w:p>
      <w:pPr>
        <w:pStyle w:val="BodyText"/>
      </w:pPr>
      <w:r>
        <w:t xml:space="preserve">Dear Hiring Committee,</w:t>
      </w:r>
    </w:p>
    <w:p>
      <w:pPr>
        <w:pStyle w:val="BodyText"/>
      </w:pPr>
      <w:r>
        <w:t xml:space="preserve">I am writing to express my enthusiastic interest in the Orthodontist position at your esteemed clinic in Cairo, Egypt. As a dedicated and experienced orthodontist with a passion for transforming smiles and improving patients’ lives, I am eager to contribute my skills, knowledge, and commitment to excellence to your team. Cairo, a vibrant city at the crossroads of culture and innovation, has always been a place where I feel inspired to grow professionally while serving a diverse community. This opportunity aligns perfectly with my career goals and values.</w:t>
      </w:r>
    </w:p>
    <w:p>
      <w:pPr>
        <w:pStyle w:val="BodyText"/>
      </w:pPr>
      <w:r>
        <w:t xml:space="preserve">With [X years] of experience in orthodontics, I have developed a strong foundation in diagnosing and treating dental irregularities, guiding jaw development, and enhancing patients’ facial aesthetics. My training at [Your Dental School/University] equipped me with the technical expertise to utilize cutting-edge technologies such as Invisalign, digital imaging, and 3D treatment planning. These tools allow me to deliver precise, efficient, and patient-centered care tailored to individual needs.</w:t>
      </w:r>
    </w:p>
    <w:p>
      <w:pPr>
        <w:pStyle w:val="BodyText"/>
      </w:pPr>
      <w:r>
        <w:t xml:space="preserve">What sets me apart is my ability to combine clinical excellence with a compassionate approach. I understand that orthodontic treatment is not just about straightening teeth—it’s about boosting confidence and improving quality of life. In Egypt Cairo, where cultural diversity and unique dental challenges exist, I have learned to adapt my practice to meet the specific requirements of patients from various backgrounds. Whether working with children, adolescents, or adults, I prioritize clear communication, transparency, and a personalized treatment plan that fosters trust and long-term relationships.</w:t>
      </w:r>
    </w:p>
    <w:p>
      <w:pPr>
        <w:pStyle w:val="BodyText"/>
      </w:pPr>
      <w:r>
        <w:t xml:space="preserve">My experience in Egypt Cairo has been instrumental in shaping my professional identity. The dynamic environment of the city has exposed me to a wide range of orthodontic cases, from complex malocclusions to cosmetic corrections. I have collaborated with general dentists, pediatricians, and other specialists to ensure holistic care for patients. This interdisciplinary approach has reinforced my belief that orthodontics is not an isolated field but a critical component of overall oral health.</w:t>
      </w:r>
    </w:p>
    <w:p>
      <w:pPr>
        <w:pStyle w:val="BodyText"/>
      </w:pPr>
      <w:r>
        <w:t xml:space="preserve">One of the key reasons I am drawn to this position is the opportunity to contribute to a clinic that values innovation, community service, and patient education. Cairo’s growing demand for orthodontic care, coupled with its rich cultural heritage, presents an exciting platform to make a meaningful impact. I am particularly interested in initiatives that promote early orthodontic intervention and preventive care, which are essential for addressing dental issues in children and adolescents.</w:t>
      </w:r>
    </w:p>
    <w:p>
      <w:pPr>
        <w:pStyle w:val="BodyText"/>
      </w:pPr>
      <w:r>
        <w:t xml:space="preserve">Additionally, I have a deep appreciation for the unique challenges and opportunities present in Egypt Cairo’s healthcare landscape. The city’s rapid urbanization and increasing awareness of oral health have created a need for high-quality orthodontic services that are accessible to all socioeconomic groups. My goal is to provide affordable, effective treatment options while maintaining the highest standards of care. I am also committed to staying updated on global orthodontic advancements and adapting them to meet local needs.</w:t>
      </w:r>
    </w:p>
    <w:p>
      <w:pPr>
        <w:pStyle w:val="BodyText"/>
      </w:pPr>
      <w:r>
        <w:t xml:space="preserve">As an Orthodontist, I take pride in my attention to detail and my ability to create treatment plans that are both functional and aesthetically pleasing. My experience with lingual braces, clear aligners, and traditional appliances has enabled me to cater to a wide range of patient preferences. I am also proficient in using advanced software for simulation and patient education, which helps demystify the orthodontic process and empower patients to make informed decisions.</w:t>
      </w:r>
    </w:p>
    <w:p>
      <w:pPr>
        <w:pStyle w:val="BodyText"/>
      </w:pPr>
      <w:r>
        <w:t xml:space="preserve">What excites me most about this opportunity is the chance to join a team that shares my vision of excellence in orthodontics. I am confident that my clinical skills, cultural sensitivity, and dedication to patient care will align seamlessly with your clinic’s mission. I am eager to bring my expertise in [specific areas of interest, e.g., pediatric orthodontics, adult braces, or aesthetic corrections] to Egypt Cairo and contribute to the continued success of your practice.</w:t>
      </w:r>
    </w:p>
    <w:p>
      <w:pPr>
        <w:pStyle w:val="BodyText"/>
      </w:pPr>
      <w:r>
        <w:t xml:space="preserve">I would be honored to discuss how my background and aspirations align with your clinic’s goals. Thank you for considering my application. I look forward to the possibility of contributing to the future of orthodontic care in Egypt Cairo.</w:t>
      </w:r>
    </w:p>
    <w:p>
      <w:pPr>
        <w:pStyle w:val="BodyText"/>
      </w:pPr>
      <w:r>
        <w:t xml:space="preserve">Sincerely,</w:t>
      </w:r>
      <w:r>
        <w:br/>
      </w:r>
      <w:r>
        <w:rPr>
          <w:bCs/>
          <w:b/>
        </w:rPr>
        <w:t xml:space="preserve">[Your Name]</w:t>
      </w:r>
    </w:p>
    <w:p>
      <w:pPr>
        <w:pStyle w:val="BodyText"/>
      </w:pPr>
      <w:r>
        <w:t xml:space="preserve">[Optional: Attach resume and references upon reque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Cover Letter - Egypt Cairo</dc:title>
  <dc:creator/>
  <dc:language>en</dc:language>
  <cp:keywords/>
  <dcterms:created xsi:type="dcterms:W3CDTF">2026-07-23T13:49:04Z</dcterms:created>
  <dcterms:modified xsi:type="dcterms:W3CDTF">2026-07-23T13:49:04Z</dcterms:modified>
</cp:coreProperties>
</file>

<file path=docProps/custom.xml><?xml version="1.0" encoding="utf-8"?>
<Properties xmlns="http://schemas.openxmlformats.org/officeDocument/2006/custom-properties" xmlns:vt="http://schemas.openxmlformats.org/officeDocument/2006/docPropsVTypes"/>
</file>